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DBF7DE" w14:textId="0921834A" w:rsidR="00D45D64" w:rsidRPr="005E648F" w:rsidRDefault="00D45D64" w:rsidP="00683098">
      <w:pPr>
        <w:pStyle w:val="Heading1"/>
        <w:rPr>
          <w:lang w:val="bg-BG"/>
        </w:rPr>
      </w:pPr>
      <w:bookmarkStart w:id="0" w:name="_GoBack"/>
      <w:bookmarkEnd w:id="0"/>
      <w:r>
        <w:t>Exercise</w:t>
      </w:r>
      <w:r w:rsidR="00A15D45">
        <w:t>: Graph Theory</w:t>
      </w:r>
      <w:r w:rsidR="00681DFF">
        <w:t xml:space="preserve">, </w:t>
      </w:r>
      <w:r w:rsidR="00A15D45">
        <w:t xml:space="preserve">Traversal </w:t>
      </w:r>
      <w:r w:rsidR="00A15D45" w:rsidRPr="00A15D45">
        <w:t>and</w:t>
      </w:r>
      <w:r w:rsidR="00A15D45">
        <w:t xml:space="preserve"> </w:t>
      </w:r>
      <w:r w:rsidR="00681DFF">
        <w:t>Topological Sorting</w:t>
      </w:r>
    </w:p>
    <w:p w14:paraId="49A5607F" w14:textId="4CD7ECF2" w:rsidR="000F0C89" w:rsidRPr="007C73AB" w:rsidRDefault="000F0C89" w:rsidP="000F0C89">
      <w:pPr>
        <w:spacing w:line="360" w:lineRule="auto"/>
        <w:rPr>
          <w:lang w:val="bg-BG"/>
        </w:rPr>
      </w:pPr>
      <w:r w:rsidRPr="002D25BB">
        <w:t xml:space="preserve">This document defines the </w:t>
      </w:r>
      <w:r w:rsidR="00351D14">
        <w:rPr>
          <w:bCs/>
        </w:rPr>
        <w:t>exercise</w:t>
      </w:r>
      <w:r w:rsidRPr="002D25BB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6CB904F4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EE7E68">
        <w:t>to</w:t>
      </w:r>
      <w:r w:rsidRPr="002D25BB">
        <w:t xml:space="preserve"> all below</w:t>
      </w:r>
      <w:r w:rsidR="00021D7D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040454" w14:textId="77777777" w:rsidR="00A15D45" w:rsidRPr="00683098" w:rsidRDefault="00A15D45" w:rsidP="00683098">
      <w:pPr>
        <w:pStyle w:val="Heading2"/>
      </w:pPr>
      <w:r w:rsidRPr="00683098">
        <w:t>Areas in Matrix</w:t>
      </w:r>
    </w:p>
    <w:p w14:paraId="6626EDA5" w14:textId="6EFC3447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21D7D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Pr="00835ED9" w:rsidRDefault="00A15D45" w:rsidP="00835ED9">
      <w:pPr>
        <w:pStyle w:val="Heading3"/>
      </w:pPr>
      <w:r w:rsidRPr="00835ED9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8"/>
        <w:gridCol w:w="3832"/>
        <w:gridCol w:w="2514"/>
      </w:tblGrid>
      <w:tr w:rsidR="00A15D45" w:rsidRPr="00FF0C08" w14:paraId="07C9A87E" w14:textId="77777777" w:rsidTr="009E64FF"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9E64FF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514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E64FF">
        <w:tc>
          <w:tcPr>
            <w:tcW w:w="2348" w:type="dxa"/>
            <w:vAlign w:val="center"/>
          </w:tcPr>
          <w:p w14:paraId="5E5197B4" w14:textId="6DD5B8B5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3B1BE078" w14:textId="377F1C42" w:rsidR="00F5096F" w:rsidRDefault="00F5096F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B0552">
            <w:pPr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  <w:lang w:val="bg-BG" w:eastAsia="bg-BG"/>
              </w:rPr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1" w:name="OLE_LINK3"/>
            <w:bookmarkStart w:id="2" w:name="OLE_LINK7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3" w:name="OLE_LINK4"/>
            <w:bookmarkStart w:id="4" w:name="OLE_LINK9"/>
            <w:bookmarkEnd w:id="1"/>
            <w:bookmarkEnd w:id="2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bookmarkEnd w:id="3"/>
          <w:bookmarkEnd w:id="4"/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E64FF">
        <w:tc>
          <w:tcPr>
            <w:tcW w:w="2348" w:type="dxa"/>
            <w:vAlign w:val="center"/>
          </w:tcPr>
          <w:p w14:paraId="75DC98C8" w14:textId="41479C31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3FE415" w14:textId="751DE320" w:rsidR="004909E2" w:rsidRDefault="004909E2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E64FF">
        <w:tc>
          <w:tcPr>
            <w:tcW w:w="2348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90E51FA" w14:textId="2A9826F2" w:rsidR="004909E2" w:rsidRDefault="004909E2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0CEEB04C" w14:textId="50AC9CF5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Heading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683098">
      <w:pPr>
        <w:pStyle w:val="Heading2"/>
      </w:pPr>
      <w:r w:rsidRPr="008B38C5">
        <w:lastRenderedPageBreak/>
        <w:t>Cycles in a Graph</w:t>
      </w:r>
    </w:p>
    <w:p w14:paraId="17346619" w14:textId="4A7FC0C9" w:rsidR="00A15D45" w:rsidRDefault="00A15D45" w:rsidP="00A15D45">
      <w:pPr>
        <w:jc w:val="both"/>
      </w:pPr>
      <w:r w:rsidRPr="000A0CD5">
        <w:t xml:space="preserve">Write a program to check whether </w:t>
      </w:r>
      <w:r w:rsidR="00931D51" w:rsidRPr="000A0CD5">
        <w:t>a</w:t>
      </w:r>
      <w:r w:rsidRPr="000A0CD5">
        <w:t> 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"End" line.</w:t>
      </w:r>
    </w:p>
    <w:p w14:paraId="503D7AB6" w14:textId="77777777" w:rsidR="00A15D45" w:rsidRDefault="00A15D45" w:rsidP="00BD40C8">
      <w:pPr>
        <w:pStyle w:val="Heading3"/>
      </w:pPr>
      <w:r w:rsidRPr="00BD40C8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177"/>
        <w:gridCol w:w="1809"/>
      </w:tblGrid>
      <w:tr w:rsidR="00A15D45" w:rsidRPr="009C0791" w14:paraId="1DA22DAA" w14:textId="77777777" w:rsidTr="009E64F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9E64FF">
            <w:pPr>
              <w:jc w:val="both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9E64FF">
            <w:pPr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9E64FF">
            <w:pPr>
              <w:jc w:val="both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9E64FF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1E8697FC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1BE9AB0" w14:textId="487729AC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38413A2A" w14:textId="590F1173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ECA849B" wp14:editId="3CB78DAA">
                  <wp:extent cx="2388235" cy="5638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65" t="53111" r="23975" b="35660"/>
                          <a:stretch/>
                        </pic:blipFill>
                        <pic:spPr bwMode="auto">
                          <a:xfrm>
                            <a:off x="0" y="0"/>
                            <a:ext cx="2388235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5" w:name="OLE_LINK1"/>
            <w:r>
              <w:rPr>
                <w:rFonts w:ascii="Consolas" w:hAnsi="Consolas" w:cs="Consolas"/>
                <w:noProof/>
              </w:rPr>
              <w:t>Acyclic</w:t>
            </w:r>
            <w:bookmarkEnd w:id="5"/>
            <w:r>
              <w:rPr>
                <w:rFonts w:ascii="Consolas" w:hAnsi="Consolas" w:cs="Consolas"/>
                <w:noProof/>
              </w:rPr>
              <w:t>: Yes</w:t>
            </w:r>
          </w:p>
        </w:tc>
      </w:tr>
      <w:tr w:rsidR="00A15D45" w:rsidRPr="009C0791" w14:paraId="5AF21DEB" w14:textId="77777777" w:rsidTr="009E64FF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3D74F4FA" w14:textId="7F58F630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081B5F3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1D219F1F" w14:textId="1CC0856E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8F54D5B" wp14:editId="7D9255BF">
                  <wp:extent cx="1615280" cy="1531620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8320" cy="153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bookmarkStart w:id="6" w:name="OLE_LINK5"/>
            <w:bookmarkStart w:id="7" w:name="OLE_LINK8"/>
            <w:bookmarkStart w:id="8" w:name="OLE_LINK10"/>
            <w:r>
              <w:rPr>
                <w:rFonts w:ascii="Consolas" w:hAnsi="Consolas" w:cs="Consolas"/>
                <w:noProof/>
              </w:rPr>
              <w:t>Acyclic: No</w:t>
            </w:r>
            <w:bookmarkEnd w:id="6"/>
            <w:bookmarkEnd w:id="7"/>
            <w:bookmarkEnd w:id="8"/>
          </w:p>
        </w:tc>
      </w:tr>
      <w:tr w:rsidR="00A15D45" w:rsidRPr="009C0791" w14:paraId="1FD5C027" w14:textId="77777777" w:rsidTr="009E64FF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789EDC8C" w14:textId="77777777" w:rsidR="003D3CEB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4EB17265" w14:textId="6C399891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087E5F57" w14:textId="751C0C28" w:rsidR="00A15D45" w:rsidRDefault="00A531B3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28BA7A3C" wp14:editId="72296F72">
                  <wp:extent cx="1192139" cy="1569720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825" cy="1578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9E64FF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567BD39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AB28D4F" w14:textId="09E370B6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2EE41646" w14:textId="6173DEDA" w:rsidR="00A15D45" w:rsidRDefault="009D7ECF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00F57F1E" wp14:editId="405469F1">
                  <wp:extent cx="1934347" cy="1684020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103" cy="168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</w:tbl>
    <w:p w14:paraId="23377699" w14:textId="77777777" w:rsidR="00A15D45" w:rsidRDefault="00A15D45" w:rsidP="00683098">
      <w:pPr>
        <w:pStyle w:val="Heading2"/>
      </w:pPr>
      <w:r w:rsidRPr="008B38C5">
        <w:t>Salaries</w:t>
      </w:r>
    </w:p>
    <w:p w14:paraId="282ABF06" w14:textId="77777777" w:rsidR="001720C6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</w:p>
    <w:p w14:paraId="10A13C34" w14:textId="77777777" w:rsidR="001720C6" w:rsidRDefault="00A15D45" w:rsidP="00A15D45">
      <w:pPr>
        <w:spacing w:after="0"/>
        <w:jc w:val="both"/>
      </w:pP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which is equal to the </w:t>
      </w:r>
      <w:r w:rsidRPr="00A438EC">
        <w:rPr>
          <w:b/>
        </w:rPr>
        <w:t>sum of the salaries of their directly managed employees</w:t>
      </w:r>
      <w:r w:rsidRPr="008B38C5">
        <w:t xml:space="preserve">. </w:t>
      </w:r>
    </w:p>
    <w:p w14:paraId="21CD971D" w14:textId="1D7E0B17" w:rsidR="00A15D45" w:rsidRDefault="00A15D45" w:rsidP="00A15D45">
      <w:pPr>
        <w:spacing w:after="0"/>
        <w:jc w:val="both"/>
      </w:pPr>
      <w:r w:rsidRPr="008B38C5">
        <w:t>Managers cannot manage directly or indirectly themselves.</w:t>
      </w:r>
      <w:r>
        <w:t xml:space="preserve"> Some employees might have no manager.</w:t>
      </w:r>
      <w:r w:rsidRPr="008B38C5">
        <w:t xml:space="preserve"> See a sample hierarchy in a company along with the salaries computed following the </w:t>
      </w:r>
      <w:r w:rsidR="006718D4" w:rsidRPr="008B38C5">
        <w:t>above-described</w:t>
      </w:r>
      <w:r w:rsidRPr="008B38C5">
        <w:t xml:space="preserve">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  <w:lang w:val="bg-BG" w:eastAsia="bg-BG"/>
        </w:rPr>
        <w:lastRenderedPageBreak/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62AF003B" w:rsidR="00A15D45" w:rsidRDefault="00A15D45" w:rsidP="00A15D45">
      <w:r>
        <w:t>In the above example</w:t>
      </w:r>
      <w:r w:rsidR="00021D7D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21D7D">
        <w:t>,</w:t>
      </w:r>
      <w:r>
        <w:t xml:space="preserve"> 4 and 1 have no manager.</w:t>
      </w:r>
    </w:p>
    <w:p w14:paraId="7CCA4EA3" w14:textId="1599ABEB" w:rsidR="00A15D45" w:rsidRPr="006A2B08" w:rsidRDefault="00A15D45" w:rsidP="00011C54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</w:t>
      </w:r>
      <w:r w:rsidR="00FF1B44">
        <w:t>you will</w:t>
      </w:r>
      <w:r>
        <w:t xml:space="preserve"> be given a string with N symbols. The symbol</w:t>
      </w:r>
      <w:r w:rsidR="00A20638">
        <w:t xml:space="preserve">s are </w:t>
      </w:r>
      <w:r>
        <w:t xml:space="preserve">either </w:t>
      </w:r>
      <w:r w:rsidRPr="00EB5757">
        <w:rPr>
          <w:b/>
        </w:rPr>
        <w:t>'Y' or 'N'</w:t>
      </w:r>
      <w:r>
        <w:t>, show</w:t>
      </w:r>
      <w:r w:rsidR="00A20638">
        <w:t xml:space="preserve">ing </w:t>
      </w:r>
      <w:r w:rsidR="00A56FA2">
        <w:t>all employees that are managed by the current employee.</w:t>
      </w:r>
    </w:p>
    <w:p w14:paraId="7837C523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31113E30" w14:textId="6EA8BCEC" w:rsidR="00A15D45" w:rsidRPr="0017034C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21D7D">
        <w:t>,</w:t>
      </w:r>
      <w:r>
        <w:t xml:space="preserve"> </w:t>
      </w:r>
      <w:r w:rsidR="00E00658">
        <w:t>you will</w:t>
      </w:r>
      <w:r>
        <w:t xml:space="preserve"> be given an integer N.</w:t>
      </w:r>
    </w:p>
    <w:p w14:paraId="7D8B8D01" w14:textId="799D1C81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 xml:space="preserve">On the next N </w:t>
      </w:r>
      <w:r w:rsidR="00E00658">
        <w:t>lines,</w:t>
      </w:r>
      <w:r>
        <w:t xml:space="preserve"> </w:t>
      </w:r>
      <w:r w:rsidR="00E00658">
        <w:t>you will</w:t>
      </w:r>
      <w:r>
        <w:t xml:space="preserve"> be given strings with N symbols (either 'Y' or 'N').</w:t>
      </w:r>
    </w:p>
    <w:p w14:paraId="6DAD49D5" w14:textId="77777777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92D064" w14:textId="29138AAA" w:rsidR="00A15D45" w:rsidRPr="00273A46" w:rsidRDefault="00FD6A1E" w:rsidP="00A15D45">
      <w:pPr>
        <w:pStyle w:val="ListParagraph"/>
        <w:numPr>
          <w:ilvl w:val="0"/>
          <w:numId w:val="17"/>
        </w:numPr>
        <w:spacing w:before="0" w:after="0" w:line="240" w:lineRule="auto"/>
        <w:jc w:val="both"/>
      </w:pPr>
      <w:r>
        <w:t>P</w:t>
      </w:r>
      <w:r w:rsidR="00A15D45">
        <w:t>rint the sum of the salaries of all employees.</w:t>
      </w:r>
    </w:p>
    <w:p w14:paraId="2E516C2A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53419AE3" w14:textId="599DE8F5" w:rsidR="00A15D45" w:rsidRDefault="00A15D45" w:rsidP="00925CE0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01EE0755" w14:textId="77777777" w:rsidR="00A15D45" w:rsidRPr="00AF66DD" w:rsidRDefault="00A15D45" w:rsidP="00A15D45">
      <w:pPr>
        <w:pStyle w:val="Heading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18B032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906A33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  <w:p w14:paraId="035385B2" w14:textId="77777777" w:rsidR="00A15D45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</w:p>
          <w:p w14:paraId="363CADC5" w14:textId="77777777" w:rsidR="00A15D45" w:rsidRPr="00C90D06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2) = 1 </w:t>
            </w:r>
          </w:p>
          <w:p w14:paraId="6F753079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0) = salary(2) = 1</w:t>
            </w:r>
          </w:p>
          <w:p w14:paraId="7DD189EA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1) = salary(2) = 1 </w:t>
            </w:r>
          </w:p>
          <w:p w14:paraId="6AA4CEDD" w14:textId="77777777" w:rsidR="00A15D45" w:rsidRPr="00E513C0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6</w:t>
            </w:r>
          </w:p>
          <w:p w14:paraId="745150AC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63D2D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  <w:lang w:val="bg-BG" w:eastAsia="bg-BG"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683098">
      <w:pPr>
        <w:pStyle w:val="Heading2"/>
      </w:pPr>
      <w:r w:rsidRPr="008B38C5">
        <w:t>Break Cycles</w:t>
      </w:r>
    </w:p>
    <w:p w14:paraId="7FD1826B" w14:textId="5A649807" w:rsidR="00A15D45" w:rsidRDefault="00A15D45" w:rsidP="00A15D45">
      <w:pPr>
        <w:jc w:val="both"/>
      </w:pPr>
      <w:r w:rsidRPr="008B38C5">
        <w:t>You are given </w:t>
      </w:r>
      <w:r w:rsidR="00021D7D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Pr="002561F3" w:rsidRDefault="00A15D45" w:rsidP="002561F3">
      <w:pPr>
        <w:pStyle w:val="Heading3"/>
        <w:rPr>
          <w:b w:val="0"/>
          <w:bCs/>
        </w:rPr>
      </w:pPr>
      <w:r w:rsidRPr="002561F3">
        <w:rPr>
          <w:rStyle w:val="Heading3Char"/>
          <w:b/>
          <w:bCs/>
        </w:rPr>
        <w:t>Examples</w:t>
      </w:r>
    </w:p>
    <w:tbl>
      <w:tblPr>
        <w:tblStyle w:val="TableGrid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120AB0CE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4D94318F" w14:textId="45F98FB3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2.75pt;height:78pt" o:ole="">
                  <v:imagedata r:id="rId18" o:title=""/>
                </v:shape>
                <o:OLEObject Type="Embed" ProgID="PBrush" ShapeID="_x0000_i1025" DrawAspect="Content" ObjectID="_1719669920" r:id="rId19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9" w:name="OLE_LINK11"/>
            <w:bookmarkStart w:id="10" w:name="OLE_LINK12"/>
            <w:bookmarkStart w:id="11" w:name="OLE_LINK13"/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2" w:name="OLE_LINK2"/>
            <w:bookmarkEnd w:id="9"/>
            <w:bookmarkEnd w:id="10"/>
            <w:bookmarkEnd w:id="11"/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bookmarkEnd w:id="12"/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6" type="#_x0000_t75" style="width:138.75pt;height:78pt" o:ole="">
                  <v:imagedata r:id="rId20" o:title=""/>
                </v:shape>
                <o:OLEObject Type="Embed" ProgID="PBrush" ShapeID="_x0000_i1026" DrawAspect="Content" ObjectID="_1719669921" r:id="rId21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36114655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4</w:t>
            </w:r>
          </w:p>
          <w:p w14:paraId="57D87469" w14:textId="12A098C4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K -&gt; X J</w:t>
            </w:r>
          </w:p>
          <w:p w14:paraId="25F6C38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 -&gt; K N</w:t>
            </w:r>
          </w:p>
          <w:p w14:paraId="06B6D9C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 -&gt; J X L M</w:t>
            </w:r>
          </w:p>
          <w:p w14:paraId="2FCE27D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&gt; K N Y</w:t>
            </w:r>
          </w:p>
          <w:p w14:paraId="12DB874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 -&gt; N I</w:t>
            </w:r>
          </w:p>
          <w:p w14:paraId="0AE1614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 -&gt; X L</w:t>
            </w:r>
          </w:p>
          <w:p w14:paraId="035E646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 -&gt; E B P</w:t>
            </w:r>
          </w:p>
          <w:p w14:paraId="2578EEF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 -&gt; F P</w:t>
            </w:r>
          </w:p>
          <w:p w14:paraId="2B74C011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06CF9AEC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Heading3"/>
      </w:pPr>
      <w:r>
        <w:t>Hint</w:t>
      </w:r>
    </w:p>
    <w:p w14:paraId="04F95621" w14:textId="402EDC96" w:rsidR="00A15D45" w:rsidRDefault="00A15D45" w:rsidP="00A15D45">
      <w:pPr>
        <w:pStyle w:val="ListParagraph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="00F37B8F"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3838E116" w:rsidR="00A15D45" w:rsidRDefault="00A15D45" w:rsidP="00A15D45">
      <w:pPr>
        <w:pStyle w:val="ListParagraph"/>
        <w:numPr>
          <w:ilvl w:val="1"/>
          <w:numId w:val="18"/>
        </w:numPr>
        <w:spacing w:before="240" w:after="200"/>
        <w:jc w:val="both"/>
      </w:pPr>
      <w:r w:rsidRPr="008B38C5">
        <w:lastRenderedPageBreak/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="00F37B8F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, </w:t>
      </w:r>
      <w:r w:rsidR="00F37B8F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>} closes a cycle, temporarily remove the edge {</w:t>
      </w:r>
      <w:r w:rsidRPr="00996CBA">
        <w:rPr>
          <w:rStyle w:val="CodeChar"/>
        </w:rPr>
        <w:t>s</w:t>
      </w:r>
      <w:r w:rsidR="00996CBA" w:rsidRPr="00996CBA">
        <w:rPr>
          <w:rStyle w:val="CodeChar"/>
        </w:rPr>
        <w:t>ource</w:t>
      </w:r>
      <w:r w:rsidRPr="008B38C5">
        <w:rPr>
          <w:noProof/>
        </w:rPr>
        <w:t xml:space="preserve">, </w:t>
      </w:r>
      <w:r w:rsidR="00996CBA" w:rsidRPr="00996CBA">
        <w:rPr>
          <w:rStyle w:val="CodeChar"/>
        </w:rPr>
        <w:t>destination</w:t>
      </w:r>
      <w:r w:rsidRPr="008B38C5">
        <w:rPr>
          <w:noProof/>
        </w:rPr>
        <w:t xml:space="preserve">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="005D7E56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 to </w:t>
      </w:r>
      <w:r w:rsidR="005D7E56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D59FEB1" w:rsidR="00012A6F" w:rsidRDefault="00012A6F" w:rsidP="00683098">
      <w:pPr>
        <w:pStyle w:val="Heading2"/>
      </w:pPr>
      <w:r>
        <w:t>Road Reconstruction</w:t>
      </w:r>
    </w:p>
    <w:p w14:paraId="206262C7" w14:textId="77777777" w:rsidR="00D3736A" w:rsidRDefault="00012A6F" w:rsidP="00012A6F">
      <w:r>
        <w:t xml:space="preserve">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</w:t>
      </w:r>
    </w:p>
    <w:p w14:paraId="290A99F5" w14:textId="26A74E72" w:rsidR="00012A6F" w:rsidRDefault="00012A6F" w:rsidP="00012A6F">
      <w:r>
        <w:t xml:space="preserve">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9047BE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21D7D">
        <w:t>,</w:t>
      </w:r>
      <w:r>
        <w:t xml:space="preserve"> for </w:t>
      </w:r>
      <w:r w:rsidRPr="00F8176B">
        <w:rPr>
          <w:b/>
        </w:rPr>
        <w:t>each street</w:t>
      </w:r>
      <w:r w:rsidR="00021D7D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</w:t>
      </w:r>
      <w:r w:rsidR="00C42407" w:rsidRPr="008B38C5">
        <w:t xml:space="preserve">in </w:t>
      </w:r>
      <w:r w:rsidR="00C42407">
        <w:t>ascending</w:t>
      </w:r>
      <w:r w:rsidR="00C42407" w:rsidRPr="008B38C5">
        <w:t xml:space="preserve"> order (</w:t>
      </w:r>
      <w:r w:rsidR="00612C89">
        <w:t xml:space="preserve">e. g. </w:t>
      </w:r>
      <w:r w:rsidR="00612C89" w:rsidRPr="00221B6F">
        <w:rPr>
          <w:rStyle w:val="CodeChar"/>
        </w:rPr>
        <w:t>3 0</w:t>
      </w:r>
      <w:r w:rsidR="00612C89">
        <w:t xml:space="preserve"> should be printed as </w:t>
      </w:r>
      <w:r w:rsidR="00612C89" w:rsidRPr="00221B6F">
        <w:rPr>
          <w:rStyle w:val="CodeChar"/>
        </w:rPr>
        <w:t>0 3</w:t>
      </w:r>
      <w:r w:rsidR="00C42407" w:rsidRPr="008B38C5">
        <w:t>)</w:t>
      </w:r>
      <w:r>
        <w:t>.</w:t>
      </w:r>
    </w:p>
    <w:p w14:paraId="16C1271F" w14:textId="77777777" w:rsidR="00012A6F" w:rsidRDefault="00012A6F" w:rsidP="00012A6F">
      <w:pPr>
        <w:pStyle w:val="Heading3"/>
      </w:pPr>
      <w:r>
        <w:t>Input</w:t>
      </w:r>
    </w:p>
    <w:p w14:paraId="0B067EF2" w14:textId="5301118D" w:rsidR="00012A6F" w:rsidRDefault="00012A6F" w:rsidP="00012A6F">
      <w:pPr>
        <w:pStyle w:val="ListParagraph"/>
        <w:numPr>
          <w:ilvl w:val="0"/>
          <w:numId w:val="19"/>
        </w:numPr>
      </w:pPr>
      <w:r>
        <w:t>On the first line</w:t>
      </w:r>
      <w:r w:rsidR="00021D7D">
        <w:t>,</w:t>
      </w:r>
      <w:r>
        <w:t xml:space="preserve"> you will receive the </w:t>
      </w:r>
      <w:r w:rsidR="00EF47FE">
        <w:rPr>
          <w:b/>
        </w:rPr>
        <w:t>number</w:t>
      </w:r>
      <w:r>
        <w:t xml:space="preserve"> of </w:t>
      </w:r>
      <w:r w:rsidRPr="008F2421">
        <w:rPr>
          <w:b/>
        </w:rPr>
        <w:t>buildings</w:t>
      </w:r>
      <w:r w:rsidR="00A91BB8" w:rsidRPr="00A91BB8">
        <w:rPr>
          <w:bCs/>
        </w:rPr>
        <w:t>.</w:t>
      </w:r>
    </w:p>
    <w:p w14:paraId="1340C39D" w14:textId="72B98A71" w:rsidR="00012A6F" w:rsidRDefault="00012A6F" w:rsidP="00012A6F">
      <w:pPr>
        <w:pStyle w:val="ListParagraph"/>
        <w:numPr>
          <w:ilvl w:val="0"/>
          <w:numId w:val="19"/>
        </w:numPr>
      </w:pPr>
      <w:r>
        <w:t>On the second line</w:t>
      </w:r>
      <w:r w:rsidR="00021D7D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A91BB8" w:rsidRPr="00A91BB8">
        <w:rPr>
          <w:b/>
          <w:bCs/>
        </w:rPr>
        <w:t>.</w:t>
      </w:r>
    </w:p>
    <w:p w14:paraId="369D0C44" w14:textId="69CD26D9" w:rsidR="00012A6F" w:rsidRPr="00F22B27" w:rsidRDefault="00012A6F" w:rsidP="00012A6F">
      <w:pPr>
        <w:pStyle w:val="ListParagraph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A91BB8" w:rsidRPr="00A91BB8">
        <w:rPr>
          <w:bCs/>
        </w:rPr>
        <w:t>.</w:t>
      </w:r>
    </w:p>
    <w:p w14:paraId="41EC6951" w14:textId="77777777" w:rsidR="00012A6F" w:rsidRDefault="00012A6F" w:rsidP="00012A6F">
      <w:pPr>
        <w:pStyle w:val="Heading3"/>
      </w:pPr>
      <w:r>
        <w:t>Output</w:t>
      </w:r>
    </w:p>
    <w:p w14:paraId="25910F63" w14:textId="6F650E49" w:rsidR="00012A6F" w:rsidRDefault="00012A6F" w:rsidP="00012A6F">
      <w:pPr>
        <w:pStyle w:val="ListParagraph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  <w:r w:rsidR="007D2B68" w:rsidRPr="007D2B68">
        <w:t>.</w:t>
      </w:r>
    </w:p>
    <w:p w14:paraId="4907FCF7" w14:textId="411F78AB" w:rsidR="00012A6F" w:rsidRPr="002D056E" w:rsidRDefault="00012A6F" w:rsidP="00012A6F">
      <w:pPr>
        <w:pStyle w:val="ListParagraph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firstBuilding} {secondBuilding}"</w:t>
      </w:r>
      <w:r w:rsidR="007D2B68" w:rsidRPr="007D2B68">
        <w:rPr>
          <w:rFonts w:cstheme="minorHAnsi"/>
        </w:rPr>
        <w:t>.</w:t>
      </w:r>
    </w:p>
    <w:p w14:paraId="52806BD1" w14:textId="03820075" w:rsidR="00012A6F" w:rsidRPr="002D056E" w:rsidRDefault="00012A6F" w:rsidP="00012A6F">
      <w:pPr>
        <w:pStyle w:val="ListParagraph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</w:t>
      </w:r>
      <w:r w:rsidR="00C87049" w:rsidRPr="002D056E">
        <w:rPr>
          <w:rFonts w:cstheme="minorHAnsi"/>
        </w:rPr>
        <w:t>if</w:t>
      </w:r>
      <w:r w:rsidRPr="002D056E">
        <w:rPr>
          <w:rFonts w:cstheme="minorHAnsi"/>
        </w:rPr>
        <w:t xml:space="preserve"> you print </w:t>
      </w:r>
      <w:r w:rsidR="007D2B68" w:rsidRPr="002D056E">
        <w:rPr>
          <w:rFonts w:cstheme="minorHAnsi"/>
        </w:rPr>
        <w:t>all</w:t>
      </w:r>
      <w:r w:rsidRPr="002D056E">
        <w:rPr>
          <w:rFonts w:cstheme="minorHAnsi"/>
        </w:rPr>
        <w:t xml:space="preserve"> the important streets</w:t>
      </w:r>
      <w:r w:rsidR="007D2B68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78E6EC8E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  <w:p w14:paraId="4E0DFC72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bookmarkStart w:id="13" w:name="OLE_LINK14"/>
            <w:bookmarkStart w:id="14" w:name="OLE_LINK15"/>
            <w:bookmarkStart w:id="15" w:name="OLE_LINK16"/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bookmarkEnd w:id="13"/>
          <w:bookmarkEnd w:id="14"/>
          <w:bookmarkEnd w:id="15"/>
          <w:p w14:paraId="0622DF9B" w14:textId="77777777" w:rsidR="009E2FC6" w:rsidRDefault="009E2FC6" w:rsidP="009E2FC6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94405" w14:textId="38ED89FC" w:rsidR="00A15D45" w:rsidRDefault="00A15D45" w:rsidP="00CA2D0A">
      <w:pPr>
        <w:pStyle w:val="Heading2"/>
        <w:numPr>
          <w:ilvl w:val="0"/>
          <w:numId w:val="0"/>
        </w:numPr>
      </w:pPr>
    </w:p>
    <w:sectPr w:rsidR="00A15D4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949E0" w14:textId="77777777" w:rsidR="003E52E0" w:rsidRDefault="003E52E0" w:rsidP="008068A2">
      <w:pPr>
        <w:spacing w:after="0" w:line="240" w:lineRule="auto"/>
      </w:pPr>
      <w:r>
        <w:separator/>
      </w:r>
    </w:p>
  </w:endnote>
  <w:endnote w:type="continuationSeparator" w:id="0">
    <w:p w14:paraId="71533FA6" w14:textId="77777777" w:rsidR="003E52E0" w:rsidRDefault="003E52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93FF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1D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1D6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93FF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1D6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1D6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F54006" w14:textId="77777777" w:rsidR="003E52E0" w:rsidRDefault="003E52E0" w:rsidP="008068A2">
      <w:pPr>
        <w:spacing w:after="0" w:line="240" w:lineRule="auto"/>
      </w:pPr>
      <w:r>
        <w:separator/>
      </w:r>
    </w:p>
  </w:footnote>
  <w:footnote w:type="continuationSeparator" w:id="0">
    <w:p w14:paraId="71088C42" w14:textId="77777777" w:rsidR="003E52E0" w:rsidRDefault="003E52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939CB"/>
    <w:multiLevelType w:val="hybridMultilevel"/>
    <w:tmpl w:val="DFC2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6D7"/>
    <w:multiLevelType w:val="hybridMultilevel"/>
    <w:tmpl w:val="22FC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0E31"/>
    <w:multiLevelType w:val="hybridMultilevel"/>
    <w:tmpl w:val="2388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16"/>
  </w:num>
  <w:num w:numId="5">
    <w:abstractNumId w:val="5"/>
  </w:num>
  <w:num w:numId="6">
    <w:abstractNumId w:val="2"/>
  </w:num>
  <w:num w:numId="7">
    <w:abstractNumId w:val="20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3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19"/>
  </w:num>
  <w:num w:numId="23">
    <w:abstractNumId w:val="10"/>
  </w:num>
  <w:num w:numId="2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K1MLA0NzKxsLBQ0lEKTi0uzszPAykwrgUAuTRPiCwAAAA="/>
  </w:docVars>
  <w:rsids>
    <w:rsidRoot w:val="008068A2"/>
    <w:rsid w:val="000006BB"/>
    <w:rsid w:val="00002C1C"/>
    <w:rsid w:val="00007044"/>
    <w:rsid w:val="00011C54"/>
    <w:rsid w:val="00012A6F"/>
    <w:rsid w:val="0001451E"/>
    <w:rsid w:val="00021D7D"/>
    <w:rsid w:val="00023DC6"/>
    <w:rsid w:val="00025F04"/>
    <w:rsid w:val="00034E9A"/>
    <w:rsid w:val="00052F8B"/>
    <w:rsid w:val="00057362"/>
    <w:rsid w:val="00064D15"/>
    <w:rsid w:val="0008559D"/>
    <w:rsid w:val="00086727"/>
    <w:rsid w:val="0009209B"/>
    <w:rsid w:val="000A29F4"/>
    <w:rsid w:val="000A5171"/>
    <w:rsid w:val="000A6794"/>
    <w:rsid w:val="000B15EE"/>
    <w:rsid w:val="000B39E6"/>
    <w:rsid w:val="000B56F0"/>
    <w:rsid w:val="000C5361"/>
    <w:rsid w:val="000F0C89"/>
    <w:rsid w:val="00103906"/>
    <w:rsid w:val="001275B9"/>
    <w:rsid w:val="00135E22"/>
    <w:rsid w:val="00142C75"/>
    <w:rsid w:val="001449E8"/>
    <w:rsid w:val="001619DF"/>
    <w:rsid w:val="00164CDC"/>
    <w:rsid w:val="00167CF1"/>
    <w:rsid w:val="00171021"/>
    <w:rsid w:val="001720C6"/>
    <w:rsid w:val="00175E1D"/>
    <w:rsid w:val="001803D4"/>
    <w:rsid w:val="001837BD"/>
    <w:rsid w:val="00183A2C"/>
    <w:rsid w:val="00190BD5"/>
    <w:rsid w:val="001A6728"/>
    <w:rsid w:val="001B6262"/>
    <w:rsid w:val="001B7060"/>
    <w:rsid w:val="001C1FCD"/>
    <w:rsid w:val="001C7164"/>
    <w:rsid w:val="001D2464"/>
    <w:rsid w:val="001D50AE"/>
    <w:rsid w:val="001E1161"/>
    <w:rsid w:val="001E3FEF"/>
    <w:rsid w:val="00202683"/>
    <w:rsid w:val="00215FCE"/>
    <w:rsid w:val="00221B6F"/>
    <w:rsid w:val="002326A7"/>
    <w:rsid w:val="00232E7D"/>
    <w:rsid w:val="00240E4C"/>
    <w:rsid w:val="002561F3"/>
    <w:rsid w:val="00264287"/>
    <w:rsid w:val="0026589D"/>
    <w:rsid w:val="002664E1"/>
    <w:rsid w:val="002674C4"/>
    <w:rsid w:val="002819B5"/>
    <w:rsid w:val="002853F4"/>
    <w:rsid w:val="00285941"/>
    <w:rsid w:val="002A2D2D"/>
    <w:rsid w:val="002B710A"/>
    <w:rsid w:val="002C539D"/>
    <w:rsid w:val="002C71C6"/>
    <w:rsid w:val="002D07CA"/>
    <w:rsid w:val="00301094"/>
    <w:rsid w:val="00305122"/>
    <w:rsid w:val="003230CF"/>
    <w:rsid w:val="0033212E"/>
    <w:rsid w:val="0033490F"/>
    <w:rsid w:val="003413A8"/>
    <w:rsid w:val="00351D14"/>
    <w:rsid w:val="00380A57"/>
    <w:rsid w:val="003817EF"/>
    <w:rsid w:val="00382A45"/>
    <w:rsid w:val="003A1601"/>
    <w:rsid w:val="003A33F9"/>
    <w:rsid w:val="003A5602"/>
    <w:rsid w:val="003B0278"/>
    <w:rsid w:val="003B0B38"/>
    <w:rsid w:val="003B1846"/>
    <w:rsid w:val="003B6A53"/>
    <w:rsid w:val="003D3CEB"/>
    <w:rsid w:val="003E1013"/>
    <w:rsid w:val="003E167F"/>
    <w:rsid w:val="003E2A3C"/>
    <w:rsid w:val="003E2F33"/>
    <w:rsid w:val="003E52E0"/>
    <w:rsid w:val="003E6BFB"/>
    <w:rsid w:val="003F1864"/>
    <w:rsid w:val="003F241E"/>
    <w:rsid w:val="0041081C"/>
    <w:rsid w:val="00424737"/>
    <w:rsid w:val="004311CA"/>
    <w:rsid w:val="0047331A"/>
    <w:rsid w:val="0047640B"/>
    <w:rsid w:val="0047644B"/>
    <w:rsid w:val="00476D4B"/>
    <w:rsid w:val="004909E2"/>
    <w:rsid w:val="00491748"/>
    <w:rsid w:val="004A7E77"/>
    <w:rsid w:val="004B0253"/>
    <w:rsid w:val="004C0A80"/>
    <w:rsid w:val="004C310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5F"/>
    <w:rsid w:val="00524789"/>
    <w:rsid w:val="00527BE8"/>
    <w:rsid w:val="005439C9"/>
    <w:rsid w:val="00547117"/>
    <w:rsid w:val="00553B24"/>
    <w:rsid w:val="00553CCB"/>
    <w:rsid w:val="00563DC7"/>
    <w:rsid w:val="00564029"/>
    <w:rsid w:val="00564D7B"/>
    <w:rsid w:val="0056527D"/>
    <w:rsid w:val="0056684F"/>
    <w:rsid w:val="0056786B"/>
    <w:rsid w:val="0057131F"/>
    <w:rsid w:val="0057138C"/>
    <w:rsid w:val="005803E5"/>
    <w:rsid w:val="00584EDB"/>
    <w:rsid w:val="0058723E"/>
    <w:rsid w:val="005912B6"/>
    <w:rsid w:val="00593BDE"/>
    <w:rsid w:val="00594821"/>
    <w:rsid w:val="00596357"/>
    <w:rsid w:val="00596AA5"/>
    <w:rsid w:val="005B0164"/>
    <w:rsid w:val="005C131C"/>
    <w:rsid w:val="005C60EE"/>
    <w:rsid w:val="005C6A24"/>
    <w:rsid w:val="005D7E56"/>
    <w:rsid w:val="005E04CE"/>
    <w:rsid w:val="005E6CC9"/>
    <w:rsid w:val="00600083"/>
    <w:rsid w:val="00604363"/>
    <w:rsid w:val="00612C89"/>
    <w:rsid w:val="00624212"/>
    <w:rsid w:val="006242A9"/>
    <w:rsid w:val="00624DCF"/>
    <w:rsid w:val="0063342B"/>
    <w:rsid w:val="00640502"/>
    <w:rsid w:val="00644D27"/>
    <w:rsid w:val="006640AE"/>
    <w:rsid w:val="006678F6"/>
    <w:rsid w:val="00670041"/>
    <w:rsid w:val="006718D4"/>
    <w:rsid w:val="00671FE2"/>
    <w:rsid w:val="00681DFF"/>
    <w:rsid w:val="00683098"/>
    <w:rsid w:val="00686485"/>
    <w:rsid w:val="00686C0C"/>
    <w:rsid w:val="00687BD8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8681B"/>
    <w:rsid w:val="00791F02"/>
    <w:rsid w:val="00792E6F"/>
    <w:rsid w:val="0079324A"/>
    <w:rsid w:val="00794EEE"/>
    <w:rsid w:val="007A635E"/>
    <w:rsid w:val="007B0FA9"/>
    <w:rsid w:val="007B3686"/>
    <w:rsid w:val="007B6F32"/>
    <w:rsid w:val="007C2C37"/>
    <w:rsid w:val="007C3E81"/>
    <w:rsid w:val="007C42AC"/>
    <w:rsid w:val="007C64D1"/>
    <w:rsid w:val="007D22FE"/>
    <w:rsid w:val="007D2B68"/>
    <w:rsid w:val="007D55CB"/>
    <w:rsid w:val="007D742F"/>
    <w:rsid w:val="007E0960"/>
    <w:rsid w:val="007E4E4F"/>
    <w:rsid w:val="007E5FFE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03E1"/>
    <w:rsid w:val="008220A3"/>
    <w:rsid w:val="00835ED9"/>
    <w:rsid w:val="00836CA4"/>
    <w:rsid w:val="0085184F"/>
    <w:rsid w:val="00861625"/>
    <w:rsid w:val="008617B5"/>
    <w:rsid w:val="00866B3F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08E"/>
    <w:rsid w:val="008E24B0"/>
    <w:rsid w:val="008E6CF3"/>
    <w:rsid w:val="008F202C"/>
    <w:rsid w:val="008F5B43"/>
    <w:rsid w:val="008F5FDB"/>
    <w:rsid w:val="00902E68"/>
    <w:rsid w:val="009047BE"/>
    <w:rsid w:val="00912BC6"/>
    <w:rsid w:val="0092145D"/>
    <w:rsid w:val="009254B7"/>
    <w:rsid w:val="00925CE0"/>
    <w:rsid w:val="00930CEE"/>
    <w:rsid w:val="00931D51"/>
    <w:rsid w:val="00941FFF"/>
    <w:rsid w:val="00955691"/>
    <w:rsid w:val="00961157"/>
    <w:rsid w:val="00965C5B"/>
    <w:rsid w:val="0096684B"/>
    <w:rsid w:val="00972C7F"/>
    <w:rsid w:val="00976E46"/>
    <w:rsid w:val="00996CBA"/>
    <w:rsid w:val="009B0552"/>
    <w:rsid w:val="009B4FB4"/>
    <w:rsid w:val="009B56F4"/>
    <w:rsid w:val="009C0C39"/>
    <w:rsid w:val="009D1805"/>
    <w:rsid w:val="009D7ECF"/>
    <w:rsid w:val="009E1A09"/>
    <w:rsid w:val="009E2FC6"/>
    <w:rsid w:val="00A00CC1"/>
    <w:rsid w:val="00A02545"/>
    <w:rsid w:val="00A025E6"/>
    <w:rsid w:val="00A05555"/>
    <w:rsid w:val="00A06D89"/>
    <w:rsid w:val="00A12E16"/>
    <w:rsid w:val="00A15D45"/>
    <w:rsid w:val="00A1611A"/>
    <w:rsid w:val="00A20638"/>
    <w:rsid w:val="00A35790"/>
    <w:rsid w:val="00A35FD7"/>
    <w:rsid w:val="00A45A89"/>
    <w:rsid w:val="00A47F12"/>
    <w:rsid w:val="00A51D66"/>
    <w:rsid w:val="00A531B3"/>
    <w:rsid w:val="00A56FA2"/>
    <w:rsid w:val="00A66DE2"/>
    <w:rsid w:val="00A70227"/>
    <w:rsid w:val="00A847D3"/>
    <w:rsid w:val="00A91BB8"/>
    <w:rsid w:val="00A93EB3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B9"/>
    <w:rsid w:val="00B148DD"/>
    <w:rsid w:val="00B22FC3"/>
    <w:rsid w:val="00B2472A"/>
    <w:rsid w:val="00B30A8C"/>
    <w:rsid w:val="00B567F6"/>
    <w:rsid w:val="00B56DF3"/>
    <w:rsid w:val="00B57A5C"/>
    <w:rsid w:val="00B6185B"/>
    <w:rsid w:val="00B638EB"/>
    <w:rsid w:val="00B63DED"/>
    <w:rsid w:val="00B72A07"/>
    <w:rsid w:val="00B753E7"/>
    <w:rsid w:val="00B86AF3"/>
    <w:rsid w:val="00B9309B"/>
    <w:rsid w:val="00BA1F40"/>
    <w:rsid w:val="00BA4820"/>
    <w:rsid w:val="00BB05FA"/>
    <w:rsid w:val="00BB5B10"/>
    <w:rsid w:val="00BC56D6"/>
    <w:rsid w:val="00BC7ABD"/>
    <w:rsid w:val="00BD40C8"/>
    <w:rsid w:val="00BE2238"/>
    <w:rsid w:val="00BE399E"/>
    <w:rsid w:val="00BF1775"/>
    <w:rsid w:val="00BF201D"/>
    <w:rsid w:val="00C03B66"/>
    <w:rsid w:val="00C0490B"/>
    <w:rsid w:val="00C07904"/>
    <w:rsid w:val="00C121AF"/>
    <w:rsid w:val="00C14C80"/>
    <w:rsid w:val="00C27853"/>
    <w:rsid w:val="00C355A5"/>
    <w:rsid w:val="00C42407"/>
    <w:rsid w:val="00C43B64"/>
    <w:rsid w:val="00C4709B"/>
    <w:rsid w:val="00C53F37"/>
    <w:rsid w:val="00C5499A"/>
    <w:rsid w:val="00C62A0F"/>
    <w:rsid w:val="00C7272B"/>
    <w:rsid w:val="00C82862"/>
    <w:rsid w:val="00C84E4D"/>
    <w:rsid w:val="00C87049"/>
    <w:rsid w:val="00CA2D0A"/>
    <w:rsid w:val="00CA2FD0"/>
    <w:rsid w:val="00CB626D"/>
    <w:rsid w:val="00CD26D4"/>
    <w:rsid w:val="00CD5181"/>
    <w:rsid w:val="00CD7485"/>
    <w:rsid w:val="00CE2360"/>
    <w:rsid w:val="00CE236C"/>
    <w:rsid w:val="00CF0047"/>
    <w:rsid w:val="00D16970"/>
    <w:rsid w:val="00D22895"/>
    <w:rsid w:val="00D3404A"/>
    <w:rsid w:val="00D3736A"/>
    <w:rsid w:val="00D4354E"/>
    <w:rsid w:val="00D43F69"/>
    <w:rsid w:val="00D45D64"/>
    <w:rsid w:val="00D50F79"/>
    <w:rsid w:val="00D70ED6"/>
    <w:rsid w:val="00D73957"/>
    <w:rsid w:val="00D80E5D"/>
    <w:rsid w:val="00D8395C"/>
    <w:rsid w:val="00D84D8F"/>
    <w:rsid w:val="00D910AA"/>
    <w:rsid w:val="00D921D2"/>
    <w:rsid w:val="00D9588E"/>
    <w:rsid w:val="00DA028F"/>
    <w:rsid w:val="00DC28E6"/>
    <w:rsid w:val="00DC79E8"/>
    <w:rsid w:val="00DD461B"/>
    <w:rsid w:val="00DD55F0"/>
    <w:rsid w:val="00DD7BB2"/>
    <w:rsid w:val="00DE1B8E"/>
    <w:rsid w:val="00DF00FA"/>
    <w:rsid w:val="00DF57D8"/>
    <w:rsid w:val="00DF6F6D"/>
    <w:rsid w:val="00E0065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26F1"/>
    <w:rsid w:val="00ED558F"/>
    <w:rsid w:val="00ED73C4"/>
    <w:rsid w:val="00EE1E57"/>
    <w:rsid w:val="00EE3A62"/>
    <w:rsid w:val="00EE7E68"/>
    <w:rsid w:val="00EF47FE"/>
    <w:rsid w:val="00F20B48"/>
    <w:rsid w:val="00F258BA"/>
    <w:rsid w:val="00F27E9C"/>
    <w:rsid w:val="00F3229F"/>
    <w:rsid w:val="00F37B8F"/>
    <w:rsid w:val="00F41F41"/>
    <w:rsid w:val="00F43C1D"/>
    <w:rsid w:val="00F46918"/>
    <w:rsid w:val="00F46DDE"/>
    <w:rsid w:val="00F5096F"/>
    <w:rsid w:val="00F655ED"/>
    <w:rsid w:val="00F7033C"/>
    <w:rsid w:val="00F82309"/>
    <w:rsid w:val="00F94B83"/>
    <w:rsid w:val="00F96D0D"/>
    <w:rsid w:val="00F976AD"/>
    <w:rsid w:val="00FA6461"/>
    <w:rsid w:val="00FD6A1E"/>
    <w:rsid w:val="00FE038F"/>
    <w:rsid w:val="00FF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B6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2.bin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3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30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image" Target="media/image2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20.png"/><Relationship Id="rId40" Type="http://schemas.openxmlformats.org/officeDocument/2006/relationships/image" Target="media/image24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9BAE5E-6E99-4B03-9394-1AD3E50E4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Trenev</cp:lastModifiedBy>
  <cp:revision>2</cp:revision>
  <cp:lastPrinted>2015-10-26T22:35:00Z</cp:lastPrinted>
  <dcterms:created xsi:type="dcterms:W3CDTF">2022-07-18T14:19:00Z</dcterms:created>
  <dcterms:modified xsi:type="dcterms:W3CDTF">2022-07-18T14:19:00Z</dcterms:modified>
  <cp:category>computer programming;programming;software development;software engineering</cp:category>
</cp:coreProperties>
</file>